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916D21" w14:textId="5921EA59" w:rsidR="00145C07" w:rsidRDefault="005A448D" w:rsidP="00B03391">
      <w:r>
        <w:t xml:space="preserve">Jacob Cannamela, </w:t>
      </w:r>
      <w:r w:rsidR="00145C07">
        <w:t>Scott Hackett</w:t>
      </w:r>
      <w:r>
        <w:t>, Cindy Hernandez, Colton Kohler</w:t>
      </w:r>
    </w:p>
    <w:p w14:paraId="73F2A58F" w14:textId="366B37D5" w:rsidR="00145C07" w:rsidRDefault="00145C07" w:rsidP="00B03391">
      <w:r>
        <w:t>12/06/2024</w:t>
      </w:r>
    </w:p>
    <w:p w14:paraId="090CC548" w14:textId="00082AAD" w:rsidR="00145C07" w:rsidRDefault="00FC52A9" w:rsidP="00FC52A9">
      <w:pPr>
        <w:jc w:val="center"/>
      </w:pPr>
      <w:r w:rsidRPr="00FC52A9">
        <w:t>Module 9 Milestone 1 - Entities and Attributes</w:t>
      </w:r>
    </w:p>
    <w:p w14:paraId="55AA0E0E" w14:textId="210CA7E3" w:rsidR="00B03391" w:rsidRDefault="00B03391" w:rsidP="00B03391">
      <w:r>
        <w:t>Trips</w:t>
      </w:r>
    </w:p>
    <w:p w14:paraId="77EA1C7A" w14:textId="77777777" w:rsidR="00B03391" w:rsidRDefault="00B03391" w:rsidP="00B03391">
      <w:pPr>
        <w:pStyle w:val="ListParagraph"/>
        <w:numPr>
          <w:ilvl w:val="0"/>
          <w:numId w:val="1"/>
        </w:numPr>
      </w:pPr>
      <w:r>
        <w:t>Organized and led by one or more guides.</w:t>
      </w:r>
    </w:p>
    <w:p w14:paraId="6B537C03" w14:textId="77777777" w:rsidR="00B03391" w:rsidRDefault="00B03391" w:rsidP="00B03391">
      <w:pPr>
        <w:pStyle w:val="ListParagraph"/>
        <w:numPr>
          <w:ilvl w:val="0"/>
          <w:numId w:val="1"/>
        </w:numPr>
      </w:pPr>
      <w:r>
        <w:t>Associated with a specific location (Africa, Asia, or Southern Europe).</w:t>
      </w:r>
    </w:p>
    <w:p w14:paraId="7CC97D7E" w14:textId="40AEFB62" w:rsidR="00B03391" w:rsidRDefault="00B03391" w:rsidP="00B03391">
      <w:pPr>
        <w:pStyle w:val="ListParagraph"/>
        <w:numPr>
          <w:ilvl w:val="0"/>
          <w:numId w:val="1"/>
        </w:numPr>
      </w:pPr>
      <w:r>
        <w:t>Includes preparation requirements: airfare, visas, and vaccinations.</w:t>
      </w:r>
    </w:p>
    <w:p w14:paraId="58E03518" w14:textId="30FDD153" w:rsidR="00B03391" w:rsidRDefault="00B03391" w:rsidP="00B03391">
      <w:pPr>
        <w:pStyle w:val="ListParagraph"/>
        <w:numPr>
          <w:ilvl w:val="0"/>
          <w:numId w:val="1"/>
        </w:numPr>
      </w:pPr>
      <w:r>
        <w:t>Includes trip schedules and destination details (provided on the e-commerce site).</w:t>
      </w:r>
    </w:p>
    <w:p w14:paraId="2C61D055" w14:textId="77777777" w:rsidR="00B03391" w:rsidRDefault="00B03391" w:rsidP="00B03391">
      <w:pPr>
        <w:pStyle w:val="ListParagraph"/>
        <w:numPr>
          <w:ilvl w:val="0"/>
          <w:numId w:val="1"/>
        </w:numPr>
      </w:pPr>
      <w:r>
        <w:t>Tracks booking trends for each destination (monitored to optimize offerings and marketing).</w:t>
      </w:r>
    </w:p>
    <w:p w14:paraId="3F8214F6" w14:textId="77777777" w:rsidR="00B03391" w:rsidRDefault="00B03391" w:rsidP="00B03391">
      <w:pPr>
        <w:pStyle w:val="ListParagraph"/>
        <w:numPr>
          <w:ilvl w:val="0"/>
          <w:numId w:val="1"/>
        </w:numPr>
      </w:pPr>
      <w:r>
        <w:t>Requires trip-specific inventory to ensure all necessary supplies are available before departure.</w:t>
      </w:r>
    </w:p>
    <w:p w14:paraId="7C6AF12A" w14:textId="77777777" w:rsidR="00B03391" w:rsidRDefault="00B03391" w:rsidP="00B03391">
      <w:r>
        <w:t>Guides</w:t>
      </w:r>
    </w:p>
    <w:p w14:paraId="2DB2C342" w14:textId="77777777" w:rsidR="00B03391" w:rsidRDefault="00B03391" w:rsidP="00B03391">
      <w:pPr>
        <w:pStyle w:val="ListParagraph"/>
        <w:numPr>
          <w:ilvl w:val="0"/>
          <w:numId w:val="2"/>
        </w:numPr>
      </w:pPr>
      <w:r>
        <w:t>Assigned to specific trips.</w:t>
      </w:r>
    </w:p>
    <w:p w14:paraId="3DF97D24" w14:textId="77777777" w:rsidR="00B03391" w:rsidRDefault="00B03391" w:rsidP="00B03391">
      <w:pPr>
        <w:pStyle w:val="ListParagraph"/>
        <w:numPr>
          <w:ilvl w:val="0"/>
          <w:numId w:val="2"/>
        </w:numPr>
      </w:pPr>
      <w:r>
        <w:t>Responsible for trip planning, including preparation requirements and coordinating inventory.</w:t>
      </w:r>
    </w:p>
    <w:p w14:paraId="27429077" w14:textId="77777777" w:rsidR="00B03391" w:rsidRDefault="00B03391" w:rsidP="00B03391">
      <w:r>
        <w:t>Customers</w:t>
      </w:r>
    </w:p>
    <w:p w14:paraId="3FACFC86" w14:textId="77777777" w:rsidR="00B03391" w:rsidRDefault="00B03391" w:rsidP="00B03391">
      <w:pPr>
        <w:pStyle w:val="ListParagraph"/>
        <w:numPr>
          <w:ilvl w:val="0"/>
          <w:numId w:val="3"/>
        </w:numPr>
      </w:pPr>
      <w:r>
        <w:t>Can book one or more trips.</w:t>
      </w:r>
    </w:p>
    <w:p w14:paraId="6A606B9B" w14:textId="77777777" w:rsidR="00B03391" w:rsidRDefault="00B03391" w:rsidP="00B03391">
      <w:pPr>
        <w:pStyle w:val="ListParagraph"/>
        <w:numPr>
          <w:ilvl w:val="0"/>
          <w:numId w:val="3"/>
        </w:numPr>
      </w:pPr>
      <w:r>
        <w:t>Must provide personal details and payment information for each booking.</w:t>
      </w:r>
    </w:p>
    <w:p w14:paraId="100D0BBA" w14:textId="77777777" w:rsidR="00B03391" w:rsidRDefault="00B03391" w:rsidP="00B03391">
      <w:pPr>
        <w:pStyle w:val="ListParagraph"/>
        <w:numPr>
          <w:ilvl w:val="0"/>
          <w:numId w:val="3"/>
        </w:numPr>
      </w:pPr>
      <w:r>
        <w:t>Payments can be made online or in-person.</w:t>
      </w:r>
    </w:p>
    <w:p w14:paraId="5F87A00E" w14:textId="77777777" w:rsidR="00B03391" w:rsidRDefault="00B03391" w:rsidP="00B03391">
      <w:r>
        <w:t>Equipment</w:t>
      </w:r>
    </w:p>
    <w:p w14:paraId="71142FD8" w14:textId="77777777" w:rsidR="00B03391" w:rsidRDefault="00B03391" w:rsidP="00B03391">
      <w:pPr>
        <w:pStyle w:val="ListParagraph"/>
        <w:numPr>
          <w:ilvl w:val="0"/>
          <w:numId w:val="4"/>
        </w:numPr>
      </w:pPr>
      <w:r>
        <w:t>Can be rented or purchased by customers.</w:t>
      </w:r>
    </w:p>
    <w:p w14:paraId="2E7C6DDA" w14:textId="77777777" w:rsidR="00B03391" w:rsidRDefault="00B03391" w:rsidP="00B03391">
      <w:pPr>
        <w:pStyle w:val="ListParagraph"/>
        <w:numPr>
          <w:ilvl w:val="0"/>
          <w:numId w:val="4"/>
        </w:numPr>
      </w:pPr>
      <w:r>
        <w:t>Attributes: category type, description, pictures, purchase date, condition, availability.</w:t>
      </w:r>
    </w:p>
    <w:p w14:paraId="768F0BC0" w14:textId="77777777" w:rsidR="00B03391" w:rsidRDefault="00B03391" w:rsidP="00B03391">
      <w:pPr>
        <w:pStyle w:val="ListParagraph"/>
        <w:numPr>
          <w:ilvl w:val="0"/>
          <w:numId w:val="4"/>
        </w:numPr>
      </w:pPr>
      <w:r>
        <w:t>Items over five years old must be inspected and updated.</w:t>
      </w:r>
    </w:p>
    <w:p w14:paraId="68C2B07F" w14:textId="77777777" w:rsidR="00B03391" w:rsidRDefault="00B03391" w:rsidP="00B03391">
      <w:pPr>
        <w:pStyle w:val="ListParagraph"/>
        <w:numPr>
          <w:ilvl w:val="0"/>
          <w:numId w:val="4"/>
        </w:numPr>
      </w:pPr>
      <w:r>
        <w:t>Maintains inventory details (updated monthly).</w:t>
      </w:r>
    </w:p>
    <w:p w14:paraId="0FF9D9C6" w14:textId="77777777" w:rsidR="00B03391" w:rsidRDefault="00B03391" w:rsidP="00B03391">
      <w:pPr>
        <w:pStyle w:val="ListParagraph"/>
        <w:numPr>
          <w:ilvl w:val="0"/>
          <w:numId w:val="4"/>
        </w:numPr>
      </w:pPr>
      <w:r>
        <w:t>Trip-specific inventory requirements coordinated for departures (varies by trip location).</w:t>
      </w:r>
    </w:p>
    <w:p w14:paraId="7F24280A" w14:textId="77777777" w:rsidR="00B03391" w:rsidRDefault="00B03391" w:rsidP="00B03391">
      <w:r>
        <w:t>Marketing</w:t>
      </w:r>
    </w:p>
    <w:p w14:paraId="292100CB" w14:textId="48F6A96C" w:rsidR="00B03391" w:rsidRDefault="00B03391" w:rsidP="00B03391">
      <w:pPr>
        <w:pStyle w:val="ListParagraph"/>
        <w:numPr>
          <w:ilvl w:val="0"/>
          <w:numId w:val="5"/>
        </w:numPr>
      </w:pPr>
      <w:r>
        <w:t>Tracks the financial efficiency of trips to each location.</w:t>
      </w:r>
    </w:p>
    <w:p w14:paraId="72283AA5" w14:textId="77777777" w:rsidR="00B03391" w:rsidRDefault="00B03391" w:rsidP="00B03391">
      <w:pPr>
        <w:pStyle w:val="ListParagraph"/>
        <w:numPr>
          <w:ilvl w:val="0"/>
          <w:numId w:val="5"/>
        </w:numPr>
      </w:pPr>
      <w:r>
        <w:t>Monitors booking trends to identify which destinations are gaining or losing interest.</w:t>
      </w:r>
    </w:p>
    <w:p w14:paraId="0C5EB00D" w14:textId="77777777" w:rsidR="00B03391" w:rsidRDefault="00B03391" w:rsidP="00B03391">
      <w:pPr>
        <w:pStyle w:val="ListParagraph"/>
        <w:numPr>
          <w:ilvl w:val="0"/>
          <w:numId w:val="5"/>
        </w:numPr>
      </w:pPr>
      <w:r>
        <w:t>Evaluates potential new locations based on market trends.</w:t>
      </w:r>
    </w:p>
    <w:p w14:paraId="2794899D" w14:textId="39CE678E" w:rsidR="00B03391" w:rsidRDefault="00B03391" w:rsidP="00B03391">
      <w:pPr>
        <w:pStyle w:val="ListParagraph"/>
        <w:numPr>
          <w:ilvl w:val="0"/>
          <w:numId w:val="5"/>
        </w:numPr>
      </w:pPr>
      <w:r>
        <w:t>Utilizes the e-commerce site for advertising trips and equipment.</w:t>
      </w:r>
    </w:p>
    <w:p w14:paraId="7296ABD2" w14:textId="77777777" w:rsidR="00B03391" w:rsidRDefault="00B03391" w:rsidP="00B03391">
      <w:r>
        <w:t>Administration</w:t>
      </w:r>
    </w:p>
    <w:p w14:paraId="4A73A206" w14:textId="581E79C1" w:rsidR="00B03391" w:rsidRDefault="00B03391" w:rsidP="00B03391">
      <w:pPr>
        <w:pStyle w:val="ListParagraph"/>
        <w:numPr>
          <w:ilvl w:val="0"/>
          <w:numId w:val="9"/>
        </w:numPr>
      </w:pPr>
      <w:r>
        <w:t>Ensures inventory updates occur monthly and trip-specific inventory is prepared.</w:t>
      </w:r>
    </w:p>
    <w:p w14:paraId="194A819D" w14:textId="77777777" w:rsidR="00B03391" w:rsidRDefault="00B03391" w:rsidP="00B03391">
      <w:pPr>
        <w:pStyle w:val="ListParagraph"/>
        <w:numPr>
          <w:ilvl w:val="0"/>
          <w:numId w:val="8"/>
        </w:numPr>
      </w:pPr>
      <w:r>
        <w:t>Staff responsible for managing:</w:t>
      </w:r>
    </w:p>
    <w:p w14:paraId="5A5B3448" w14:textId="77777777" w:rsidR="00B03391" w:rsidRDefault="00B03391" w:rsidP="00B03391">
      <w:pPr>
        <w:pStyle w:val="ListParagraph"/>
        <w:numPr>
          <w:ilvl w:val="1"/>
          <w:numId w:val="8"/>
        </w:numPr>
      </w:pPr>
      <w:r>
        <w:t>Inventory and equipment orders.</w:t>
      </w:r>
    </w:p>
    <w:p w14:paraId="77F19C99" w14:textId="77777777" w:rsidR="00B03391" w:rsidRDefault="00B03391" w:rsidP="00B03391">
      <w:pPr>
        <w:pStyle w:val="ListParagraph"/>
        <w:numPr>
          <w:ilvl w:val="1"/>
          <w:numId w:val="8"/>
        </w:numPr>
      </w:pPr>
      <w:r>
        <w:t>Financial records, with clear separation of sales vs. rentals to evaluate the profitability of equipment sales.</w:t>
      </w:r>
    </w:p>
    <w:p w14:paraId="0B118FBF" w14:textId="77777777" w:rsidR="00B03391" w:rsidRDefault="00B03391" w:rsidP="00B03391">
      <w:pPr>
        <w:pStyle w:val="ListParagraph"/>
        <w:numPr>
          <w:ilvl w:val="1"/>
          <w:numId w:val="8"/>
        </w:numPr>
      </w:pPr>
      <w:r>
        <w:t>Scheduling and availability of guides.</w:t>
      </w:r>
    </w:p>
    <w:p w14:paraId="2CC43472" w14:textId="77777777" w:rsidR="00B03391" w:rsidRDefault="00B03391" w:rsidP="00B03391">
      <w:r>
        <w:lastRenderedPageBreak/>
        <w:t>Ecommerce Site</w:t>
      </w:r>
    </w:p>
    <w:p w14:paraId="7E1CCE61" w14:textId="77777777" w:rsidR="00B03391" w:rsidRDefault="00B03391" w:rsidP="00B03391">
      <w:pPr>
        <w:pStyle w:val="ListParagraph"/>
        <w:numPr>
          <w:ilvl w:val="0"/>
          <w:numId w:val="8"/>
        </w:numPr>
      </w:pPr>
      <w:r>
        <w:t>Provides detailed trip information, including preparation requirements (airfare, visas, inoculations).</w:t>
      </w:r>
    </w:p>
    <w:p w14:paraId="32265EB1" w14:textId="77777777" w:rsidR="00B03391" w:rsidRDefault="00B03391" w:rsidP="00B03391">
      <w:pPr>
        <w:pStyle w:val="ListParagraph"/>
        <w:numPr>
          <w:ilvl w:val="0"/>
          <w:numId w:val="8"/>
        </w:numPr>
      </w:pPr>
      <w:r>
        <w:t>Displays trip schedules and destination details.</w:t>
      </w:r>
    </w:p>
    <w:p w14:paraId="050B8518" w14:textId="77777777" w:rsidR="00B03391" w:rsidRDefault="00B03391" w:rsidP="00B03391">
      <w:pPr>
        <w:pStyle w:val="ListParagraph"/>
        <w:numPr>
          <w:ilvl w:val="0"/>
          <w:numId w:val="8"/>
        </w:numPr>
      </w:pPr>
      <w:r>
        <w:t>Allows customers to book trips and purchase or rent equipment.</w:t>
      </w:r>
    </w:p>
    <w:p w14:paraId="40150D27" w14:textId="25FDA690" w:rsidR="00A86676" w:rsidRDefault="00B03391" w:rsidP="00B03391">
      <w:pPr>
        <w:pStyle w:val="ListParagraph"/>
        <w:numPr>
          <w:ilvl w:val="0"/>
          <w:numId w:val="8"/>
        </w:numPr>
      </w:pPr>
      <w:r>
        <w:t>Tracks sales and rentals for financial evaluation.</w:t>
      </w:r>
    </w:p>
    <w:p w14:paraId="3823F819" w14:textId="77777777" w:rsidR="00BC5FAC" w:rsidRDefault="00BC5FAC" w:rsidP="00BC5FAC"/>
    <w:p w14:paraId="137AE6D8" w14:textId="77777777" w:rsidR="00BC5FAC" w:rsidRDefault="00BC5FAC" w:rsidP="00BC5FAC"/>
    <w:p w14:paraId="4AC4EB35" w14:textId="3E888651" w:rsidR="00BC5FAC" w:rsidRDefault="00BC5FAC" w:rsidP="00BC5FAC">
      <w:r>
        <w:rPr>
          <w:b/>
          <w:bCs/>
        </w:rPr>
        <w:t>Assumptions:</w:t>
      </w:r>
    </w:p>
    <w:p w14:paraId="036E48B2" w14:textId="1E4AE678" w:rsidR="00BC5FAC" w:rsidRDefault="00BC5FAC" w:rsidP="00BC5FAC">
      <w:pPr>
        <w:pStyle w:val="ListParagraph"/>
        <w:numPr>
          <w:ilvl w:val="0"/>
          <w:numId w:val="10"/>
        </w:numPr>
      </w:pPr>
      <w:r>
        <w:t>That Equipment is categorized by type, size, quality, etc.</w:t>
      </w:r>
    </w:p>
    <w:p w14:paraId="31A08F27" w14:textId="05D62515" w:rsidR="00BC5FAC" w:rsidRDefault="005F6779" w:rsidP="00BC5FAC">
      <w:pPr>
        <w:pStyle w:val="ListParagraph"/>
        <w:numPr>
          <w:ilvl w:val="0"/>
          <w:numId w:val="10"/>
        </w:numPr>
      </w:pPr>
      <w:r>
        <w:t>(Monthly) Maintenance of Inventory Information</w:t>
      </w:r>
      <w:r w:rsidR="00743F82">
        <w:t>.</w:t>
      </w:r>
    </w:p>
    <w:p w14:paraId="3EAE8BCB" w14:textId="1B418EC3" w:rsidR="005F6779" w:rsidRDefault="005F6779" w:rsidP="00BC5FAC">
      <w:pPr>
        <w:pStyle w:val="ListParagraph"/>
        <w:numPr>
          <w:ilvl w:val="0"/>
          <w:numId w:val="10"/>
        </w:numPr>
      </w:pPr>
      <w:r>
        <w:t xml:space="preserve">Specific </w:t>
      </w:r>
      <w:proofErr w:type="spellStart"/>
      <w:r>
        <w:t>responsibillties</w:t>
      </w:r>
      <w:proofErr w:type="spellEnd"/>
      <w:r>
        <w:t xml:space="preserve"> of the </w:t>
      </w:r>
      <w:r w:rsidR="00314E09">
        <w:t xml:space="preserve">Administration, </w:t>
      </w:r>
      <w:proofErr w:type="spellStart"/>
      <w:proofErr w:type="gramStart"/>
      <w:r w:rsidR="00314E09">
        <w:t>ecommerce,marketing</w:t>
      </w:r>
      <w:proofErr w:type="spellEnd"/>
      <w:proofErr w:type="gramEnd"/>
      <w:r w:rsidR="00314E09">
        <w:t>, and guides</w:t>
      </w:r>
      <w:r w:rsidR="00743F82">
        <w:t>.</w:t>
      </w:r>
    </w:p>
    <w:p w14:paraId="692D5195" w14:textId="14881375" w:rsidR="00E70C6A" w:rsidRDefault="005227D1" w:rsidP="00BC5FAC">
      <w:pPr>
        <w:pStyle w:val="ListParagraph"/>
        <w:numPr>
          <w:ilvl w:val="0"/>
          <w:numId w:val="10"/>
        </w:numPr>
      </w:pPr>
      <w:r>
        <w:t>Guides are assigned to specific trip</w:t>
      </w:r>
      <w:r w:rsidR="00743F82">
        <w:t>s and handle planning.</w:t>
      </w:r>
    </w:p>
    <w:p w14:paraId="7C5B5B00" w14:textId="5D2C7072" w:rsidR="001C0178" w:rsidRPr="00BC5FAC" w:rsidRDefault="0020120D" w:rsidP="00314E09">
      <w:pPr>
        <w:pStyle w:val="ListParagraph"/>
        <w:numPr>
          <w:ilvl w:val="0"/>
          <w:numId w:val="10"/>
        </w:numPr>
      </w:pPr>
      <w:r>
        <w:t>Each booking required the customer to enter their personal/payment information</w:t>
      </w:r>
      <w:r w:rsidR="001C0178">
        <w:t>.</w:t>
      </w:r>
    </w:p>
    <w:sectPr w:rsidR="001C0178" w:rsidRPr="00BC5F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996B9E"/>
    <w:multiLevelType w:val="hybridMultilevel"/>
    <w:tmpl w:val="A8F06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C46DA"/>
    <w:multiLevelType w:val="hybridMultilevel"/>
    <w:tmpl w:val="9954C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81850"/>
    <w:multiLevelType w:val="hybridMultilevel"/>
    <w:tmpl w:val="AE36D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005D5"/>
    <w:multiLevelType w:val="hybridMultilevel"/>
    <w:tmpl w:val="ECC04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E5CF3"/>
    <w:multiLevelType w:val="hybridMultilevel"/>
    <w:tmpl w:val="3E965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50E3E"/>
    <w:multiLevelType w:val="hybridMultilevel"/>
    <w:tmpl w:val="18468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1D330A"/>
    <w:multiLevelType w:val="hybridMultilevel"/>
    <w:tmpl w:val="8D883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ED1D50"/>
    <w:multiLevelType w:val="hybridMultilevel"/>
    <w:tmpl w:val="8A80E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4A3D22"/>
    <w:multiLevelType w:val="hybridMultilevel"/>
    <w:tmpl w:val="E0BE7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9750A2"/>
    <w:multiLevelType w:val="hybridMultilevel"/>
    <w:tmpl w:val="EE446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554556">
    <w:abstractNumId w:val="7"/>
  </w:num>
  <w:num w:numId="2" w16cid:durableId="2069961074">
    <w:abstractNumId w:val="6"/>
  </w:num>
  <w:num w:numId="3" w16cid:durableId="1300257936">
    <w:abstractNumId w:val="5"/>
  </w:num>
  <w:num w:numId="4" w16cid:durableId="2042585184">
    <w:abstractNumId w:val="1"/>
  </w:num>
  <w:num w:numId="5" w16cid:durableId="1668481987">
    <w:abstractNumId w:val="0"/>
  </w:num>
  <w:num w:numId="6" w16cid:durableId="1367565812">
    <w:abstractNumId w:val="9"/>
  </w:num>
  <w:num w:numId="7" w16cid:durableId="1730375753">
    <w:abstractNumId w:val="8"/>
  </w:num>
  <w:num w:numId="8" w16cid:durableId="1080056187">
    <w:abstractNumId w:val="2"/>
  </w:num>
  <w:num w:numId="9" w16cid:durableId="1743215196">
    <w:abstractNumId w:val="4"/>
  </w:num>
  <w:num w:numId="10" w16cid:durableId="11415797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MjExM7cEEpYGpko6SsGpxcWZ+XkgBYa1AOCd9gMsAAAA"/>
  </w:docVars>
  <w:rsids>
    <w:rsidRoot w:val="009235ED"/>
    <w:rsid w:val="00027E46"/>
    <w:rsid w:val="00145C07"/>
    <w:rsid w:val="001C0178"/>
    <w:rsid w:val="0020120D"/>
    <w:rsid w:val="0020553F"/>
    <w:rsid w:val="00314E09"/>
    <w:rsid w:val="00334814"/>
    <w:rsid w:val="00517E2B"/>
    <w:rsid w:val="005227D1"/>
    <w:rsid w:val="005502CC"/>
    <w:rsid w:val="00576CE7"/>
    <w:rsid w:val="005A448D"/>
    <w:rsid w:val="005F6779"/>
    <w:rsid w:val="006A01AB"/>
    <w:rsid w:val="00743F82"/>
    <w:rsid w:val="00912BBC"/>
    <w:rsid w:val="009235ED"/>
    <w:rsid w:val="00A86676"/>
    <w:rsid w:val="00B03391"/>
    <w:rsid w:val="00BC5FAC"/>
    <w:rsid w:val="00E70C6A"/>
    <w:rsid w:val="00FC5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11279"/>
  <w15:chartTrackingRefBased/>
  <w15:docId w15:val="{2305666C-5196-430F-B229-B2BA05990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35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5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35E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35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35E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35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35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35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35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35E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35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35E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35E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35E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35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35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35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35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235E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5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5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35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35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35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35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35E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35E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35E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35E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79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Scott Hackett</cp:lastModifiedBy>
  <cp:revision>10</cp:revision>
  <dcterms:created xsi:type="dcterms:W3CDTF">2024-12-06T16:57:00Z</dcterms:created>
  <dcterms:modified xsi:type="dcterms:W3CDTF">2024-12-07T05:56:00Z</dcterms:modified>
</cp:coreProperties>
</file>